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6790549" w14:textId="77777777" w:rsidR="002D4F29" w:rsidRDefault="0020051D">
      <w:r>
        <w:t>/LASER VAGINAL TIGHTENING</w:t>
      </w:r>
    </w:p>
    <w:p w14:paraId="2BCC96B7" w14:textId="77777777" w:rsidR="0020051D" w:rsidRDefault="0020051D">
      <w:r>
        <w:t>KW: LASER VAGINAL TIGHTENING</w:t>
      </w:r>
    </w:p>
    <w:p w14:paraId="62BEB21C" w14:textId="77777777" w:rsidR="0020051D" w:rsidRDefault="0020051D">
      <w:r>
        <w:t>META:</w:t>
      </w:r>
      <w:r w:rsidR="00952009">
        <w:t xml:space="preserve"> Laser vaginal tightening is a procedure offered to improve several issues a woman can face with her vagina. Read about a non-invasive technique that can remodel the vagina.</w:t>
      </w:r>
    </w:p>
    <w:p w14:paraId="48C3CEE3" w14:textId="77777777" w:rsidR="00952009" w:rsidRDefault="00952009"/>
    <w:p w14:paraId="2D0985B5" w14:textId="77777777" w:rsidR="005B2449" w:rsidRDefault="00952009">
      <w:pPr>
        <w:rPr>
          <w:b/>
          <w:sz w:val="30"/>
          <w:szCs w:val="30"/>
        </w:rPr>
      </w:pPr>
      <w:r w:rsidRPr="00952009">
        <w:rPr>
          <w:b/>
          <w:sz w:val="30"/>
          <w:szCs w:val="30"/>
        </w:rPr>
        <w:t xml:space="preserve">The Laser Vaginal </w:t>
      </w:r>
      <w:r w:rsidR="005B2449">
        <w:rPr>
          <w:b/>
          <w:sz w:val="30"/>
          <w:szCs w:val="30"/>
        </w:rPr>
        <w:t>Tightening: Non-Invasive Feminine Rejuvenation.</w:t>
      </w:r>
    </w:p>
    <w:p w14:paraId="02BD23C3" w14:textId="77777777" w:rsidR="005B2449" w:rsidRDefault="005B2449">
      <w:pPr>
        <w:rPr>
          <w:b/>
          <w:sz w:val="30"/>
          <w:szCs w:val="30"/>
        </w:rPr>
      </w:pPr>
    </w:p>
    <w:p w14:paraId="1B92753B" w14:textId="448A1C05" w:rsidR="00376A2D" w:rsidRDefault="005B2449">
      <w:r>
        <w:t>La</w:t>
      </w:r>
      <w:r w:rsidR="00952009" w:rsidRPr="005B2449">
        <w:t>ser vaginal tightening is a procedure that many women</w:t>
      </w:r>
      <w:r w:rsidRPr="005B2449">
        <w:t xml:space="preserve"> might need</w:t>
      </w:r>
      <w:bookmarkStart w:id="0" w:name="_GoBack"/>
      <w:bookmarkEnd w:id="0"/>
      <w:r w:rsidRPr="005B2449">
        <w:t xml:space="preserve"> but may be</w:t>
      </w:r>
      <w:r w:rsidR="00376A2D" w:rsidRPr="005B2449">
        <w:t xml:space="preserve"> too timid to talk </w:t>
      </w:r>
      <w:r w:rsidR="00376A2D">
        <w:t>about</w:t>
      </w:r>
      <w:r w:rsidR="00AC3307">
        <w:t>. The breakthrough technique induce</w:t>
      </w:r>
      <w:r w:rsidR="00CB4B12">
        <w:t>s</w:t>
      </w:r>
      <w:r w:rsidR="00AC3307">
        <w:t xml:space="preserve"> the body to basically</w:t>
      </w:r>
      <w:r w:rsidR="00CB4B12">
        <w:t xml:space="preserve"> remodel the vagina. The remarkable proce</w:t>
      </w:r>
      <w:r w:rsidR="000379A8">
        <w:t>dure performed by doctors was created to fix</w:t>
      </w:r>
      <w:r w:rsidR="00CB4B12">
        <w:t xml:space="preserve"> several symptoms a woman might face. Childbir</w:t>
      </w:r>
      <w:r>
        <w:t>th, hormonal changes, and aging</w:t>
      </w:r>
      <w:r w:rsidR="00CB4B12">
        <w:t xml:space="preserve"> are common reasons that the vaginal tissue loses strength.</w:t>
      </w:r>
      <w:r w:rsidR="00376A2D">
        <w:t xml:space="preserve"> </w:t>
      </w:r>
      <w:r w:rsidR="00376A2D" w:rsidRPr="005B2449">
        <w:rPr>
          <w:u w:val="single"/>
        </w:rPr>
        <w:t>FemiLift laser vaginal tightening</w:t>
      </w:r>
      <w:r w:rsidR="00376A2D">
        <w:t xml:space="preserve"> is a non-invasive way to create a firmer, tighter vagina.</w:t>
      </w:r>
    </w:p>
    <w:p w14:paraId="4A45D0B6" w14:textId="77777777" w:rsidR="00C62257" w:rsidRDefault="00C62257"/>
    <w:p w14:paraId="7364B07A" w14:textId="78D33AC4" w:rsidR="00C62257" w:rsidRPr="00C62257" w:rsidRDefault="00C62257">
      <w:pPr>
        <w:rPr>
          <w:b/>
          <w:sz w:val="30"/>
          <w:szCs w:val="30"/>
        </w:rPr>
      </w:pPr>
      <w:r w:rsidRPr="00C62257">
        <w:rPr>
          <w:b/>
          <w:sz w:val="30"/>
          <w:szCs w:val="30"/>
        </w:rPr>
        <w:t>How It Works</w:t>
      </w:r>
    </w:p>
    <w:p w14:paraId="0DB42134" w14:textId="77777777" w:rsidR="00DB4643" w:rsidRDefault="00DB4643"/>
    <w:p w14:paraId="2A72C94B" w14:textId="10A10E74" w:rsidR="00DB4643" w:rsidRDefault="00376A2D">
      <w:r>
        <w:t xml:space="preserve">The FemiLift laser vaginal tightening technique uses a </w:t>
      </w:r>
      <w:r w:rsidR="00831AC6">
        <w:t>30-watt</w:t>
      </w:r>
      <w:r>
        <w:t xml:space="preserve"> CO2 laser to heat the </w:t>
      </w:r>
      <w:r w:rsidR="00831AC6">
        <w:t>artificial</w:t>
      </w:r>
      <w:r>
        <w:t xml:space="preserve"> layers of the vaginal tissue. </w:t>
      </w:r>
      <w:r w:rsidR="00831AC6">
        <w:t>This induces the body to redevelop collagen and elastin proteins. The result, a tighter vagina.</w:t>
      </w:r>
      <w:r w:rsidR="00EE3AC5">
        <w:t xml:space="preserve"> This can be a complicated sub</w:t>
      </w:r>
      <w:r w:rsidR="00C74E7D">
        <w:t>ject matter for some women, but d</w:t>
      </w:r>
      <w:r w:rsidR="00EE3AC5">
        <w:t>octors use state-of-the-art lasers, which are essentially painless. The procedure is not surgery, and there is no downtime.</w:t>
      </w:r>
    </w:p>
    <w:p w14:paraId="20CDDCF9" w14:textId="77777777" w:rsidR="00C62257" w:rsidRDefault="00C62257"/>
    <w:p w14:paraId="5ACB1171" w14:textId="44E77AEA" w:rsidR="00BA7532" w:rsidRDefault="00DB4643">
      <w:r>
        <w:t xml:space="preserve">Laser vaginal tightening can leave lasting results to women who desire improved sensation during intercourse or hope to </w:t>
      </w:r>
      <w:r w:rsidRPr="005B2449">
        <w:rPr>
          <w:u w:val="single"/>
        </w:rPr>
        <w:t>decrease the symptoms of incontinence.</w:t>
      </w:r>
      <w:r>
        <w:t xml:space="preserve"> There are many reasons that the vagina can loosen, but professionals say delivering multiple </w:t>
      </w:r>
      <w:r w:rsidR="001C302E">
        <w:t>children</w:t>
      </w:r>
      <w:r>
        <w:t>, is the main culprit.</w:t>
      </w:r>
      <w:r w:rsidR="00A36621">
        <w:t xml:space="preserve"> For busy moms, the benefits of a </w:t>
      </w:r>
      <w:r w:rsidR="00C3519D">
        <w:t>15-minute</w:t>
      </w:r>
      <w:r w:rsidR="00A36621">
        <w:t xml:space="preserve"> procedure, is intriguing.</w:t>
      </w:r>
    </w:p>
    <w:p w14:paraId="261C90CC" w14:textId="77777777" w:rsidR="00E100D1" w:rsidRDefault="00E100D1"/>
    <w:p w14:paraId="30EBA638" w14:textId="056E2F25" w:rsidR="00E100D1" w:rsidRDefault="005B2449">
      <w:hyperlink r:id="rId5" w:history="1">
        <w:r w:rsidR="00E100D1" w:rsidRPr="005B2449">
          <w:rPr>
            <w:rStyle w:val="Hyperlink"/>
          </w:rPr>
          <w:t>Vaginal rejuvenation surgery</w:t>
        </w:r>
      </w:hyperlink>
      <w:r w:rsidR="00E100D1">
        <w:t xml:space="preserve"> is very different than the laser procedure. Surgery requires a pati</w:t>
      </w:r>
      <w:r w:rsidR="00EF639C">
        <w:t>ent to undergo local anesthesia</w:t>
      </w:r>
      <w:r w:rsidR="00E100D1">
        <w:t xml:space="preserve"> and six months of downtime. Although surgery might be necessary in some cases, </w:t>
      </w:r>
      <w:r>
        <w:t>Dr. Mark Lowney of</w:t>
      </w:r>
      <w:r w:rsidR="00EF639C">
        <w:t xml:space="preserve"> </w:t>
      </w:r>
      <w:r w:rsidRPr="005B2449">
        <w:t>StudioEROS</w:t>
      </w:r>
      <w:r w:rsidR="00E100D1" w:rsidRPr="005B2449">
        <w:t xml:space="preserve"> </w:t>
      </w:r>
      <w:r w:rsidR="00E100D1">
        <w:t>will be able to determine which procedure is most suitable.</w:t>
      </w:r>
    </w:p>
    <w:p w14:paraId="1BA3BCA9" w14:textId="77777777" w:rsidR="005B2449" w:rsidRDefault="005B2449"/>
    <w:p w14:paraId="73896274" w14:textId="5BCFF380" w:rsidR="005B2449" w:rsidRPr="005B2449" w:rsidRDefault="005B2449" w:rsidP="005B2449">
      <w:pPr>
        <w:jc w:val="right"/>
        <w:rPr>
          <w:u w:val="single"/>
        </w:rPr>
      </w:pPr>
      <w:hyperlink r:id="rId6" w:history="1">
        <w:r w:rsidRPr="005B2449">
          <w:rPr>
            <w:rStyle w:val="Hyperlink"/>
          </w:rPr>
          <w:t>Related Article: Vaginal Tightening with Radio Frequency &gt;&gt;</w:t>
        </w:r>
      </w:hyperlink>
    </w:p>
    <w:p w14:paraId="7F6336B3" w14:textId="77777777" w:rsidR="00BA7532" w:rsidRDefault="00BA7532"/>
    <w:p w14:paraId="1C366D1C" w14:textId="74BF1415" w:rsidR="00BA7532" w:rsidRPr="00BA7532" w:rsidRDefault="00BA7532">
      <w:pPr>
        <w:rPr>
          <w:b/>
          <w:sz w:val="30"/>
          <w:szCs w:val="30"/>
        </w:rPr>
      </w:pPr>
      <w:r w:rsidRPr="00BA7532">
        <w:rPr>
          <w:b/>
          <w:sz w:val="30"/>
          <w:szCs w:val="30"/>
        </w:rPr>
        <w:t>Considering the “Lunch Time” Procedure</w:t>
      </w:r>
    </w:p>
    <w:p w14:paraId="3A95A34D" w14:textId="77777777" w:rsidR="00C3519D" w:rsidRDefault="00C3519D"/>
    <w:p w14:paraId="5D36C484" w14:textId="77F1B3DE" w:rsidR="00C3519D" w:rsidRDefault="00BA7532">
      <w:r>
        <w:t>Women who are deliberating whether to invest in</w:t>
      </w:r>
      <w:r w:rsidR="00C3519D">
        <w:t xml:space="preserve"> </w:t>
      </w:r>
      <w:r>
        <w:t xml:space="preserve">laser vaginal tightening, should know this treatment is a no-brainer. In 15 minutes, you </w:t>
      </w:r>
      <w:r w:rsidR="00C3519D">
        <w:t xml:space="preserve">can be </w:t>
      </w:r>
      <w:r>
        <w:t xml:space="preserve">in and out </w:t>
      </w:r>
      <w:r w:rsidR="00C3519D">
        <w:t xml:space="preserve">the StudioEros office. Prospective patients wonder if the treatment is actually painless. Former patients have never </w:t>
      </w:r>
      <w:r>
        <w:t>had to take</w:t>
      </w:r>
      <w:r w:rsidR="00C3519D">
        <w:t xml:space="preserve"> any med</w:t>
      </w:r>
      <w:r>
        <w:t>ication beforehand, and d</w:t>
      </w:r>
      <w:r w:rsidR="00C3519D">
        <w:t>octors say it truly is a “lunch time” procedure.</w:t>
      </w:r>
      <w:r>
        <w:t xml:space="preserve"> No downtime=returning to work and physical </w:t>
      </w:r>
      <w:r>
        <w:lastRenderedPageBreak/>
        <w:t xml:space="preserve">activity the same day. There are basically no restrictions after, but </w:t>
      </w:r>
      <w:r w:rsidR="005B2449">
        <w:t>Dr. Lowney</w:t>
      </w:r>
      <w:r>
        <w:t xml:space="preserve"> recommend</w:t>
      </w:r>
      <w:r w:rsidR="005B2449">
        <w:t>s not</w:t>
      </w:r>
      <w:r>
        <w:t xml:space="preserve"> using tampons or having </w:t>
      </w:r>
      <w:r w:rsidR="0008071B">
        <w:t xml:space="preserve">sexual </w:t>
      </w:r>
      <w:r>
        <w:t>intercourse for three days.</w:t>
      </w:r>
    </w:p>
    <w:p w14:paraId="449A14CA" w14:textId="77777777" w:rsidR="0033365D" w:rsidRDefault="0033365D"/>
    <w:p w14:paraId="054CA092" w14:textId="50ED308E" w:rsidR="00E100D1" w:rsidRDefault="00E100D1">
      <w:r>
        <w:t xml:space="preserve">The effects of laser vaginal tightening are usually noticeable three to four weeks post procedure. For lasting results, the doctors at </w:t>
      </w:r>
      <w:r w:rsidR="005B2449">
        <w:t>StudioEROS</w:t>
      </w:r>
      <w:r>
        <w:t xml:space="preserve"> suggest t</w:t>
      </w:r>
      <w:r w:rsidR="005B2449">
        <w:t xml:space="preserve">hree procedures, </w:t>
      </w:r>
      <w:r>
        <w:t>performed one month apart from each other. This gives a patient the maximum vaginal tightening effect.</w:t>
      </w:r>
      <w:r w:rsidR="00AF14C6">
        <w:t xml:space="preserve"> Some patients may need yearly maintenance, but </w:t>
      </w:r>
      <w:r w:rsidR="00742B87">
        <w:t>the effects of the laser procedure</w:t>
      </w:r>
      <w:r w:rsidR="00EF639C">
        <w:t>,</w:t>
      </w:r>
      <w:r w:rsidR="00742B87">
        <w:t xml:space="preserve"> are reported to last several years.</w:t>
      </w:r>
    </w:p>
    <w:p w14:paraId="53BD625F" w14:textId="77777777" w:rsidR="005B2449" w:rsidRDefault="005B2449"/>
    <w:p w14:paraId="2373AD6E" w14:textId="1D4853CE" w:rsidR="005B2449" w:rsidRPr="005B2449" w:rsidRDefault="005B2449" w:rsidP="005B2449">
      <w:pPr>
        <w:jc w:val="right"/>
        <w:rPr>
          <w:u w:val="single"/>
        </w:rPr>
      </w:pPr>
      <w:r w:rsidRPr="005B2449">
        <w:rPr>
          <w:u w:val="single"/>
        </w:rPr>
        <w:t>Other Non-Invasive Options for Vaginal Rejuvenation &gt;&gt;</w:t>
      </w:r>
    </w:p>
    <w:p w14:paraId="3627C784" w14:textId="77777777" w:rsidR="00742B87" w:rsidRPr="00BC26D7" w:rsidRDefault="00742B87">
      <w:pPr>
        <w:rPr>
          <w:b/>
          <w:sz w:val="30"/>
          <w:szCs w:val="30"/>
        </w:rPr>
      </w:pPr>
    </w:p>
    <w:p w14:paraId="2F1DEE38" w14:textId="6E211498" w:rsidR="00742B87" w:rsidRPr="00BC26D7" w:rsidRDefault="00BC26D7">
      <w:pPr>
        <w:rPr>
          <w:b/>
          <w:sz w:val="30"/>
          <w:szCs w:val="30"/>
        </w:rPr>
      </w:pPr>
      <w:r w:rsidRPr="00BC26D7">
        <w:rPr>
          <w:b/>
          <w:sz w:val="30"/>
          <w:szCs w:val="30"/>
        </w:rPr>
        <w:t>Feel More Youthful Today</w:t>
      </w:r>
    </w:p>
    <w:p w14:paraId="64833583" w14:textId="77777777" w:rsidR="00742B87" w:rsidRDefault="00742B87"/>
    <w:p w14:paraId="7514480A" w14:textId="2D8CAA27" w:rsidR="00E100D1" w:rsidRPr="00952009" w:rsidRDefault="00BC26D7">
      <w:r w:rsidRPr="005B2449">
        <w:rPr>
          <w:u w:val="single"/>
        </w:rPr>
        <w:t>StudioEros</w:t>
      </w:r>
      <w:r>
        <w:t xml:space="preserve"> is the first gynecologist office in Massachusetts to offer FemiLift laser vaginal tightening. Dr. Mark X. Lowney is a board certified ob/gyn and cosmetic surgeon. He is equipped to make each and every patient comfortable with the procedure, and highly recommends </w:t>
      </w:r>
      <w:r w:rsidR="00FD7575">
        <w:t>this innovative technology.</w:t>
      </w:r>
      <w:r>
        <w:t xml:space="preserve"> </w:t>
      </w:r>
      <w:r w:rsidR="0033365D">
        <w:t xml:space="preserve">Any </w:t>
      </w:r>
      <w:r w:rsidR="00DB2B9B">
        <w:t>woman,</w:t>
      </w:r>
      <w:r w:rsidR="0033365D">
        <w:t xml:space="preserve"> who is suffering from vaginal symptoms, is a good candidate. Book a consultation at StudioEros today by calling 508-217-9014.</w:t>
      </w:r>
    </w:p>
    <w:sectPr w:rsidR="00E100D1" w:rsidRPr="00952009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MDczMDMyMzEwNDdW0lEKTi0uzszPAykwrAUA6nzc7ywAAAA="/>
  </w:docVars>
  <w:rsids>
    <w:rsidRoot w:val="0020051D"/>
    <w:rsid w:val="000379A8"/>
    <w:rsid w:val="0008071B"/>
    <w:rsid w:val="001C302E"/>
    <w:rsid w:val="0020051D"/>
    <w:rsid w:val="002D4F29"/>
    <w:rsid w:val="0033365D"/>
    <w:rsid w:val="00376A2D"/>
    <w:rsid w:val="005B2449"/>
    <w:rsid w:val="00742B87"/>
    <w:rsid w:val="00831AC6"/>
    <w:rsid w:val="00952009"/>
    <w:rsid w:val="00A36621"/>
    <w:rsid w:val="00AC3307"/>
    <w:rsid w:val="00AF14C6"/>
    <w:rsid w:val="00BA7532"/>
    <w:rsid w:val="00BC26D7"/>
    <w:rsid w:val="00C3519D"/>
    <w:rsid w:val="00C62257"/>
    <w:rsid w:val="00C74E7D"/>
    <w:rsid w:val="00CB4B12"/>
    <w:rsid w:val="00DB2B9B"/>
    <w:rsid w:val="00DB4643"/>
    <w:rsid w:val="00E100D1"/>
    <w:rsid w:val="00EE3AC5"/>
    <w:rsid w:val="00EF639C"/>
    <w:rsid w:val="00FD7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DE6EB8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244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244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studioeros.net/geneveve-by-viveve/" TargetMode="External"/><Relationship Id="rId5" Type="http://schemas.openxmlformats.org/officeDocument/2006/relationships/hyperlink" Target="https://massachusettscosmetic.com/gyn-cosmetic/vaginal-rejuvenation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3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 Helwig</dc:creator>
  <cp:lastModifiedBy>Mel Zelig</cp:lastModifiedBy>
  <cp:revision>2</cp:revision>
  <dcterms:created xsi:type="dcterms:W3CDTF">2019-04-24T19:36:00Z</dcterms:created>
  <dcterms:modified xsi:type="dcterms:W3CDTF">2019-04-24T19:36:00Z</dcterms:modified>
</cp:coreProperties>
</file>